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7.png" ContentType="image/png"/>
  <Override PartName="/word/media/rId41.jpg" ContentType="image/jpeg"/>
  <Override PartName="/word/media/rId26.svg" ContentType="image/svg+xml"/>
  <Override PartName="/word/media/rId30.svg" ContentType="image/svg+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28cbc42</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6"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39" w:name="fig:Retinotopy"/>
      <w:r>
        <w:drawing>
          <wp:inline>
            <wp:extent cx="5943600" cy="1306215"/>
            <wp:effectExtent b="0" l="0" r="0" t="0"/>
            <wp:docPr descr="Figure 1: Retinotopie. Une image (extrait du tableau « Les ambassadeurs » de Hans Holbein le Jeune) peut être représentée sur une grille régulière représentée par des lignes verticales (en rouge) et horizontales (en bleu). La rétinotopie transforme cette grille, et en particulier la zone représentant la fovéa est sur-représentée. Appliquée à la l’image originale du portrait, l’image est fortement déformée et représente plus finalement les parties sous l’axe de vue (ici la bouche)." title="" id="37" name="Picture"/>
            <a:graphic>
              <a:graphicData uri="http://schemas.openxmlformats.org/drawingml/2006/picture">
                <pic:pic>
                  <pic:nvPicPr>
                    <pic:cNvPr descr="images/retinotopy.png" id="38" name="Picture"/>
                    <pic:cNvPicPr>
                      <a:picLocks noChangeArrowheads="1" noChangeAspect="1"/>
                    </pic:cNvPicPr>
                  </pic:nvPicPr>
                  <pic:blipFill>
                    <a:blip r:embed="rId36"/>
                    <a:stretch>
                      <a:fillRect/>
                    </a:stretch>
                  </pic:blipFill>
                  <pic:spPr bwMode="auto">
                    <a:xfrm>
                      <a:off x="0" y="0"/>
                      <a:ext cx="5943600" cy="130621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Retinotopie.</w:t>
      </w:r>
      <w:r>
        <w:t xml:space="preserve"> </w:t>
      </w:r>
      <w:r>
        <w:t xml:space="preserve">Une image (extrait du tableau</w:t>
      </w:r>
      <w:r>
        <w:t xml:space="preserve"> </w:t>
      </w:r>
      <w:hyperlink r:id="rId40">
        <w:r>
          <w:rPr>
            <w:rStyle w:val="Hyperlink"/>
          </w:rPr>
          <w:t xml:space="preserve">« Les ambassadeurs » de Hans Holbein le Jeune</w:t>
        </w:r>
      </w:hyperlink>
      <w:r>
        <w:t xml:space="preserve">) peut être représentée sur une grille régulière représentée par des lignes verticales (en rouge) et horizontales (en bleu). La rétinotopie transforme cette grille, et en particulier la zone représentant la fovéa est sur-représentée. Appliquée à la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électifs à des traits locaux, similaires aux touches d’un peintre sur le tableau. Depuis cette représentation, des aires spécialisées vont extraire des conjonctions entre ces caracté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4" w:name="fig:Trames"/>
      <w:r>
        <w:drawing>
          <wp:inline>
            <wp:extent cx="5943600" cy="3343275"/>
            <wp:effectExtent b="0" l="0" r="0" t="0"/>
            <wp:docPr descr="Figure 2: Trames (Etienne Rey, 2018). Le projet est basé sur des principes d’occultations partielles en couches associées à des trames qui font émerger une dimension immatérielle et instable." title="" id="42" name="Picture"/>
            <a:graphic>
              <a:graphicData uri="http://schemas.openxmlformats.org/drawingml/2006/picture">
                <pic:pic>
                  <pic:nvPicPr>
                    <pic:cNvPr descr="https://ondesparalleles.org/wp-content/uploads/2020/01/B_2017-07-NBJ_ER_ADAGP.jp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Cs/>
          <w:b/>
        </w:rPr>
        <w:t xml:space="preserve">Trames</w:t>
      </w:r>
      <w:r>
        <w:t xml:space="preserve"> </w:t>
      </w:r>
      <w:hyperlink r:id="rId45">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6"/>
    <w:bookmarkStart w:id="57"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50" w:name="fig:Instabilité"/>
      <w:r>
        <w:drawing>
          <wp:inline>
            <wp:extent cx="5943600" cy="3166618"/>
            <wp:effectExtent b="0" l="0" r="0" t="0"/>
            <wp:docPr descr="Figure 3: Instabilité (Etienne Rey, 2018). Des points placés au hasard sont reliés par triangulation, provoquant l’émergence de formes et volumes." title="" id="48" name="Picture"/>
            <a:graphic>
              <a:graphicData uri="http://schemas.openxmlformats.org/drawingml/2006/picture">
                <pic:pic>
                  <pic:nvPicPr>
                    <pic:cNvPr descr="https://laurentperrinet.github.io/post/2019-06-22_ardemone/featured.png" id="49" name="Picture"/>
                    <pic:cNvPicPr>
                      <a:picLocks noChangeArrowheads="1" noChangeAspect="1"/>
                    </pic:cNvPicPr>
                  </pic:nvPicPr>
                  <pic:blipFill>
                    <a:blip r:embed="rId47"/>
                    <a:stretch>
                      <a:fillRect/>
                    </a:stretch>
                  </pic:blipFill>
                  <pic:spPr bwMode="auto">
                    <a:xfrm>
                      <a:off x="0" y="0"/>
                      <a:ext cx="5943600" cy="3166618"/>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Instabilité</w:t>
      </w:r>
      <w:r>
        <w:t xml:space="preserve"> </w:t>
      </w:r>
      <w:hyperlink r:id="rId51">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3</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5" w:name="fig:Élasticité"/>
      <w:r>
        <w:drawing>
          <wp:inline>
            <wp:extent cx="5943600" cy="3343275"/>
            <wp:effectExtent b="0" l="0" r="0" t="0"/>
            <wp:docPr descr="Figure 4: Trame Élasticité (Etienne Rey, 2016), dans un hommage à Viktor Vasarely dans le cadre de la Fondation d’Aix-en-Provence en 2016." title="" id="53" name="Picture"/>
            <a:graphic>
              <a:graphicData uri="http://schemas.openxmlformats.org/drawingml/2006/picture">
                <pic:pic>
                  <pic:nvPicPr>
                    <pic:cNvPr descr="http://ondesparalleles.org/wp-content/uploads/2017/01/EtienneRey-TRAME-Vasarely-D.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ame Élasticité</w:t>
      </w:r>
      <w:r>
        <w:t xml:space="preserve"> </w:t>
      </w:r>
      <w:hyperlink r:id="rId56">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0">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7"/>
    <w:bookmarkStart w:id="63"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1"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59" name="Picture"/>
            <a:graphic>
              <a:graphicData uri="http://schemas.openxmlformats.org/drawingml/2006/picture">
                <pic:pic>
                  <pic:nvPicPr>
                    <pic:cNvPr descr="http://ondesparalleles.org/wp-content/uploads/2014/02/tropique_fiche_a.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Tropique</w:t>
      </w:r>
      <w:r>
        <w:t xml:space="preserve"> </w:t>
      </w:r>
      <w:hyperlink r:id="rId62">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3"/>
    <w:bookmarkStart w:id="64"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7" Target="media/rId47.pn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28cbc42b3802d542ffec3fe8731a3a317437245e" TargetMode="External" /><Relationship Type="http://schemas.openxmlformats.org/officeDocument/2006/relationships/hyperlink" Id="rId20" Target="https://laurentperrinet.github.io/2023-01-31_formes-et-perception/v/28cbc42b3802d542ffec3fe8731a3a317437245e/"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28cbc42b3802d542ffec3fe8731a3a317437245e" TargetMode="External" /><Relationship Type="http://schemas.openxmlformats.org/officeDocument/2006/relationships/hyperlink" Id="rId20" Target="https://laurentperrinet.github.io/2023-01-31_formes-et-perception/v/28cbc42b3802d542ffec3fe8731a3a317437245e/"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16:27:11Z</dcterms:created>
  <dcterms:modified xsi:type="dcterms:W3CDTF">2023-01-31T16: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